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47EB1" w14:textId="6B0F9487" w:rsidR="005E7A5C" w:rsidRDefault="008F3B3E">
      <w:r>
        <w:t>Git hub test</w:t>
      </w:r>
    </w:p>
    <w:sectPr w:rsidR="005E7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AF632E"/>
    <w:multiLevelType w:val="multilevel"/>
    <w:tmpl w:val="3454FDA8"/>
    <w:styleLink w:val="Style3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0723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2NDAyNjM1NLAxMjcyUdpeDU4uLM/DyQAsNaAAXEEU4sAAAA"/>
  </w:docVars>
  <w:rsids>
    <w:rsidRoot w:val="000C2D27"/>
    <w:rsid w:val="000C2D27"/>
    <w:rsid w:val="0024266C"/>
    <w:rsid w:val="003C74C4"/>
    <w:rsid w:val="003E5392"/>
    <w:rsid w:val="00402401"/>
    <w:rsid w:val="004A1BC8"/>
    <w:rsid w:val="005E7A5C"/>
    <w:rsid w:val="00843D6F"/>
    <w:rsid w:val="008F3B3E"/>
    <w:rsid w:val="00955A5F"/>
    <w:rsid w:val="00970917"/>
    <w:rsid w:val="00BA5E4A"/>
    <w:rsid w:val="00F474F9"/>
    <w:rsid w:val="00FA0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546CA"/>
  <w15:chartTrackingRefBased/>
  <w15:docId w15:val="{1608C975-E6E2-440A-B3CE-B11DD9960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ne-NP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3">
    <w:name w:val="Style3"/>
    <w:uiPriority w:val="99"/>
    <w:rsid w:val="0024266C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khnath Poudel</dc:creator>
  <cp:keywords/>
  <dc:description/>
  <cp:lastModifiedBy>Lekhnath Poudel</cp:lastModifiedBy>
  <cp:revision>2</cp:revision>
  <dcterms:created xsi:type="dcterms:W3CDTF">2023-07-10T02:50:00Z</dcterms:created>
  <dcterms:modified xsi:type="dcterms:W3CDTF">2023-07-10T02:50:00Z</dcterms:modified>
</cp:coreProperties>
</file>